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24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1F4E25" w14:paraId="062A6180" w14:textId="77777777" w:rsidTr="001F4E2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B817DB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C1367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54453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F0D0E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8A4FE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276C8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7ACE8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5120E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670E7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A1A91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E0BF5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19E46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5BC47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8CF7E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0F174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FC1D9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08D35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9FCEF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AD40CB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F95FC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DD8E6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AC9ED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55A7D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15D7B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01B98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E36A03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0AE599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AEF0D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5AF1F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00E2C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2099F2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1</w:t>
            </w:r>
          </w:p>
        </w:tc>
      </w:tr>
      <w:tr w:rsidR="001F4E25" w14:paraId="14F1593D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B1AE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4F57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A1B1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D3B8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1C0E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11D8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5A65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A641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DB69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1C32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866E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0FE3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6653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4EC6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D2E7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B596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2832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EB09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830A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FFE5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D30D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85F4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C348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91EE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34C4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2EB4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903A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EA12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8E31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D546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BEC3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</w:tr>
      <w:tr w:rsidR="001F4E25" w14:paraId="45455EA1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9448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731A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7E2F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B637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3B37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95B1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7458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27E1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D225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B041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A130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8870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0D3B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6C17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9A01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0723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AA79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BE5C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AFDA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1BAE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BCB1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C154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8BA8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8AB4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0962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CD5D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589F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B1DF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9D7B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53D6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2766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</w:t>
            </w:r>
          </w:p>
        </w:tc>
      </w:tr>
      <w:tr w:rsidR="001F4E25" w14:paraId="5CC84C1C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C211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DC6E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415B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29F4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4E8F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A2FD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9F1F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5818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6F33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DFA7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DC35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C28A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0DAD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88F9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AA9F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7557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60C1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BD7F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88B8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E66E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DAAA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92F4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853E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7579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7850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6791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F44C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DCC0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959A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2049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7BF7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</w:tr>
      <w:tr w:rsidR="001F4E25" w14:paraId="4A950F14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CA3F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B13B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1582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EF0B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5403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D96D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0583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468C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57D3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2047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246B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07DB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423D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F855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BF25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BC36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30B5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633A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7CEC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57F8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AAEB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D9DB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92DC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E2E7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A73A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3023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8D53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7912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7F1D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57DD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8F4D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</w:tr>
      <w:tr w:rsidR="001F4E25" w14:paraId="5D4E6780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0569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6E76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725C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0AC8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7156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CD4F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35C6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BBBB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E656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40FA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97C9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CAD0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6C40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B1C4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7D00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4F51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B249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74EE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BE26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8FFC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8586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3E6E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DAE9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0AB8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23D5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88C9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5A5F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BCD6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4448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6EEC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21C8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</w:tr>
      <w:tr w:rsidR="001F4E25" w14:paraId="6C0FDDA3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5734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3C26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5ED4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D241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EA25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75DA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03BA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DAF7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23A3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0D1E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0ACE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5358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2D38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8F1C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11B9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B583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3842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1AE1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0DE6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20AA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EDF9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5600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2C0A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53F5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B34A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F10C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2972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D815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6EB9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8368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FAD1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</w:t>
            </w:r>
          </w:p>
        </w:tc>
      </w:tr>
      <w:tr w:rsidR="001F4E25" w14:paraId="47FD402F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69C5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8A59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6B3C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CC70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BD4D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14DF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9D5D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DD81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810F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0DF4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27C1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E406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9EAB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326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D2F7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211B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D6EA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A846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598A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D9AC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79DE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1B06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991E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EF1A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9905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389C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8D91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D9D6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D366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D55D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361D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</w:tr>
      <w:tr w:rsidR="001F4E25" w14:paraId="24734853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4251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EB66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91E6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F649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2467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67F7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4436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AC47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F373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4E3F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A1EB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873B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562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3B0A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D359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D8E7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E3B7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B7FA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DBB9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3062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F954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F9F5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0837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FD17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43B7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93D2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B2E7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1B73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F614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28FA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E6E8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</w:tr>
      <w:tr w:rsidR="001F4E25" w14:paraId="5A360743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A67B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A20A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3E85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5D9A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BB96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4872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28C4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BA1A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68B0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00D7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269F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84F1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E48A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6ADD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9377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219A3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E65A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E464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AFBB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87BB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F178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7C15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1BC5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422D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85608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9744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DCB7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44722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9E38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B905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CED3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</w:t>
            </w:r>
          </w:p>
        </w:tc>
      </w:tr>
      <w:tr w:rsidR="001F4E25" w14:paraId="312CA115" w14:textId="77777777" w:rsidTr="001F4E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187D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4BED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9E406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D6A3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05DA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5A6CF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D368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2B9E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1D3D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8B68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FF1B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9306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1E1EB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49E6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DD1CC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66D0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915E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853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E309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A792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7A445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59447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63DE4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0FBFD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0008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169A0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E0181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C9EA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F8959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4C78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7D96A" w14:textId="77777777" w:rsidR="001F4E2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</w:t>
            </w:r>
          </w:p>
        </w:tc>
      </w:tr>
    </w:tbl>
    <w:p w14:paraId="182C79EC" w14:textId="77777777" w:rsidR="001F4E25" w:rsidRDefault="001F4E25">
      <w:pPr>
        <w:pStyle w:val="FirstParagraph"/>
      </w:pPr>
    </w:p>
    <w:sectPr w:rsidR="001F4E25" w:rsidSect="00B4165E">
      <w:pgSz w:w="15840" w:h="12240" w:orient="landscape"/>
      <w:pgMar w:top="1701" w:right="1417" w:bottom="1701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18284" w14:textId="77777777" w:rsidR="00F07106" w:rsidRDefault="00F07106">
      <w:pPr>
        <w:spacing w:after="0"/>
      </w:pPr>
      <w:r>
        <w:separator/>
      </w:r>
    </w:p>
  </w:endnote>
  <w:endnote w:type="continuationSeparator" w:id="0">
    <w:p w14:paraId="7BD1BCC8" w14:textId="77777777" w:rsidR="00F07106" w:rsidRDefault="00F071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F5288" w14:textId="77777777" w:rsidR="00F07106" w:rsidRDefault="00F07106">
      <w:r>
        <w:separator/>
      </w:r>
    </w:p>
  </w:footnote>
  <w:footnote w:type="continuationSeparator" w:id="0">
    <w:p w14:paraId="1621465F" w14:textId="77777777" w:rsidR="00F07106" w:rsidRDefault="00F071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B689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2948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4E25"/>
    <w:rsid w:val="001F4E25"/>
    <w:rsid w:val="00B4165E"/>
    <w:rsid w:val="00F0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5379418"/>
  <w15:docId w15:val="{AD229E1B-0B39-3F47-9CB9-380D7F1FD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8</Words>
  <Characters>910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cos fanton</cp:lastModifiedBy>
  <cp:revision>2</cp:revision>
  <dcterms:created xsi:type="dcterms:W3CDTF">2023-11-27T17:58:00Z</dcterms:created>
  <dcterms:modified xsi:type="dcterms:W3CDTF">2023-11-27T19:05:00Z</dcterms:modified>
</cp:coreProperties>
</file>